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B05E2" w14:textId="53117E2C" w:rsidR="007D0CEA" w:rsidRDefault="00EF1D8E" w:rsidP="00300CBD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bookmarkStart w:id="0" w:name="_GoBack"/>
      <w:bookmarkEnd w:id="0"/>
      <w:r w:rsidRPr="007D0CEA">
        <w:rPr>
          <w:rFonts w:ascii="Times New Roman" w:hAnsi="Times New Roman" w:cs="Times New Roman"/>
          <w:b/>
          <w:caps/>
          <w:sz w:val="24"/>
          <w:lang w:val="pt-BR"/>
        </w:rPr>
        <w:t>ESTUDO DIRIGIDO -</w:t>
      </w:r>
      <w:r w:rsidR="007B0631" w:rsidRPr="007D0CEA">
        <w:rPr>
          <w:rFonts w:ascii="Times New Roman" w:hAnsi="Times New Roman" w:cs="Times New Roman"/>
          <w:b/>
          <w:caps/>
          <w:sz w:val="24"/>
          <w:lang w:val="pt-BR"/>
        </w:rPr>
        <w:t xml:space="preserve"> AULA </w:t>
      </w:r>
      <w:r w:rsidR="004A3BA3">
        <w:rPr>
          <w:rFonts w:ascii="Times New Roman" w:hAnsi="Times New Roman" w:cs="Times New Roman"/>
          <w:b/>
          <w:caps/>
          <w:sz w:val="24"/>
          <w:lang w:val="pt-BR"/>
        </w:rPr>
        <w:t>Músculo esquelético</w:t>
      </w:r>
      <w:r w:rsidR="00300CBD" w:rsidRPr="00300CBD">
        <w:rPr>
          <w:rFonts w:ascii="Times New Roman" w:hAnsi="Times New Roman" w:cs="Times New Roman"/>
          <w:b/>
          <w:caps/>
          <w:sz w:val="24"/>
          <w:lang w:val="pt-BR"/>
        </w:rPr>
        <w:t xml:space="preserve"> - Parte </w:t>
      </w:r>
      <w:r w:rsidR="003206EE">
        <w:rPr>
          <w:rFonts w:ascii="Times New Roman" w:hAnsi="Times New Roman" w:cs="Times New Roman"/>
          <w:b/>
          <w:caps/>
          <w:sz w:val="24"/>
          <w:lang w:val="pt-BR"/>
        </w:rPr>
        <w:t>I</w:t>
      </w:r>
    </w:p>
    <w:p w14:paraId="59040706" w14:textId="170E4245" w:rsidR="007B0631" w:rsidRPr="00EF1D8E" w:rsidRDefault="007D0CEA" w:rsidP="009235D1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1. </w:t>
      </w:r>
      <w:r w:rsidR="003206EE">
        <w:rPr>
          <w:rFonts w:ascii="Times New Roman" w:hAnsi="Times New Roman" w:cs="Times New Roman"/>
          <w:sz w:val="24"/>
          <w:lang w:val="pt-BR"/>
        </w:rPr>
        <w:t xml:space="preserve">Quais as </w:t>
      </w:r>
      <w:r w:rsidR="004A3BA3">
        <w:rPr>
          <w:rFonts w:ascii="Times New Roman" w:hAnsi="Times New Roman" w:cs="Times New Roman"/>
          <w:sz w:val="24"/>
          <w:lang w:val="pt-BR"/>
        </w:rPr>
        <w:t>definições dos seguintes termos: miofibrilas, sarcômeros, Banda A, Banda I, e Zona H?</w:t>
      </w:r>
    </w:p>
    <w:p w14:paraId="629814DE" w14:textId="651E7ED2" w:rsidR="003206EE" w:rsidRDefault="00EF1D8E" w:rsidP="009235D1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 xml:space="preserve">2. </w:t>
      </w:r>
      <w:r w:rsidR="004A3BA3">
        <w:rPr>
          <w:rFonts w:ascii="Times New Roman" w:hAnsi="Times New Roman" w:cs="Times New Roman"/>
          <w:sz w:val="24"/>
          <w:lang w:val="pt-BR"/>
        </w:rPr>
        <w:t>Descreva como ocorre o ciclo de pontes cruzadas.</w:t>
      </w:r>
    </w:p>
    <w:p w14:paraId="3AF16508" w14:textId="58787B7B" w:rsidR="00EF1D8E" w:rsidRPr="00EF1D8E" w:rsidRDefault="00EF1D8E" w:rsidP="009235D1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 xml:space="preserve">3. </w:t>
      </w:r>
      <w:r w:rsidR="003206EE">
        <w:rPr>
          <w:rFonts w:ascii="Times New Roman" w:hAnsi="Times New Roman" w:cs="Times New Roman"/>
          <w:sz w:val="24"/>
          <w:lang w:val="pt-BR"/>
        </w:rPr>
        <w:t>Qua</w:t>
      </w:r>
      <w:r w:rsidR="004A3BA3">
        <w:rPr>
          <w:rFonts w:ascii="Times New Roman" w:hAnsi="Times New Roman" w:cs="Times New Roman"/>
          <w:sz w:val="24"/>
          <w:lang w:val="pt-BR"/>
        </w:rPr>
        <w:t>l a relação entre o cálcio, troponina C, tropomiosina, actina e miosina?</w:t>
      </w:r>
    </w:p>
    <w:p w14:paraId="764FBB56" w14:textId="3BCB6A73" w:rsidR="00C93C42" w:rsidRDefault="00EF1D8E" w:rsidP="009235D1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EF1D8E">
        <w:rPr>
          <w:rFonts w:ascii="Times New Roman" w:hAnsi="Times New Roman" w:cs="Times New Roman"/>
          <w:sz w:val="24"/>
          <w:lang w:val="pt-BR"/>
        </w:rPr>
        <w:t xml:space="preserve">4. </w:t>
      </w:r>
      <w:r w:rsidR="003206EE">
        <w:rPr>
          <w:rFonts w:ascii="Times New Roman" w:hAnsi="Times New Roman" w:cs="Times New Roman"/>
          <w:sz w:val="24"/>
          <w:lang w:val="pt-BR"/>
        </w:rPr>
        <w:t>Descreva</w:t>
      </w:r>
      <w:r w:rsidR="004A3BA3">
        <w:rPr>
          <w:rFonts w:ascii="Times New Roman" w:hAnsi="Times New Roman" w:cs="Times New Roman"/>
          <w:sz w:val="24"/>
          <w:lang w:val="pt-BR"/>
        </w:rPr>
        <w:t xml:space="preserve"> os papéis dos túbulos transversos, receptores </w:t>
      </w:r>
      <w:proofErr w:type="spellStart"/>
      <w:r w:rsidR="004A3BA3">
        <w:rPr>
          <w:rFonts w:ascii="Times New Roman" w:hAnsi="Times New Roman" w:cs="Times New Roman"/>
          <w:sz w:val="24"/>
          <w:lang w:val="pt-BR"/>
        </w:rPr>
        <w:t>diidropiridina</w:t>
      </w:r>
      <w:proofErr w:type="spellEnd"/>
      <w:r w:rsidR="004A3BA3">
        <w:rPr>
          <w:rFonts w:ascii="Times New Roman" w:hAnsi="Times New Roman" w:cs="Times New Roman"/>
          <w:sz w:val="24"/>
          <w:lang w:val="pt-BR"/>
        </w:rPr>
        <w:t xml:space="preserve"> e </w:t>
      </w:r>
      <w:proofErr w:type="spellStart"/>
      <w:r w:rsidR="004A3BA3">
        <w:rPr>
          <w:rFonts w:ascii="Times New Roman" w:hAnsi="Times New Roman" w:cs="Times New Roman"/>
          <w:sz w:val="24"/>
          <w:lang w:val="pt-BR"/>
        </w:rPr>
        <w:t>rianodina</w:t>
      </w:r>
      <w:proofErr w:type="spellEnd"/>
      <w:r w:rsidR="004A3BA3">
        <w:rPr>
          <w:rFonts w:ascii="Times New Roman" w:hAnsi="Times New Roman" w:cs="Times New Roman"/>
          <w:sz w:val="24"/>
          <w:lang w:val="pt-BR"/>
        </w:rPr>
        <w:t>, retículo sarcoplasmático e cisternas laterais para a contração do músculo esquelético.</w:t>
      </w:r>
    </w:p>
    <w:p w14:paraId="4121535B" w14:textId="378AF320" w:rsidR="00C93C42" w:rsidRDefault="00C93C42" w:rsidP="009235D1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5. </w:t>
      </w:r>
      <w:r w:rsidR="004A3BA3">
        <w:rPr>
          <w:rFonts w:ascii="Times New Roman" w:hAnsi="Times New Roman" w:cs="Times New Roman"/>
          <w:sz w:val="24"/>
          <w:lang w:val="pt-BR"/>
        </w:rPr>
        <w:t xml:space="preserve">Quais as definições dos seguintes termos: </w:t>
      </w:r>
      <w:r w:rsidR="004A3BA3">
        <w:rPr>
          <w:rFonts w:ascii="Times New Roman" w:hAnsi="Times New Roman" w:cs="Times New Roman"/>
          <w:sz w:val="24"/>
          <w:lang w:val="pt-BR"/>
        </w:rPr>
        <w:t>neurônio motor, junção neuromuscular, placa motora, e unidade motora?</w:t>
      </w:r>
    </w:p>
    <w:p w14:paraId="67DCFE3C" w14:textId="0AA3E69E" w:rsidR="004A1F56" w:rsidRPr="00EF1D8E" w:rsidRDefault="00175360" w:rsidP="00175360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 </w:t>
      </w:r>
    </w:p>
    <w:sectPr w:rsidR="004A1F56" w:rsidRPr="00EF1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tTA1szA1srC0sLBQ0lEKTi0uzszPAykwrAUAtaih2ywAAAA="/>
  </w:docVars>
  <w:rsids>
    <w:rsidRoot w:val="007B0631"/>
    <w:rsid w:val="00175360"/>
    <w:rsid w:val="00300CBD"/>
    <w:rsid w:val="003206EE"/>
    <w:rsid w:val="004A1F56"/>
    <w:rsid w:val="004A3BA3"/>
    <w:rsid w:val="00616113"/>
    <w:rsid w:val="007B0631"/>
    <w:rsid w:val="007D0CEA"/>
    <w:rsid w:val="009235D1"/>
    <w:rsid w:val="00A54237"/>
    <w:rsid w:val="00BF2A87"/>
    <w:rsid w:val="00C93C42"/>
    <w:rsid w:val="00EF1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F3FC9"/>
  <w15:chartTrackingRefBased/>
  <w15:docId w15:val="{EF3CE11D-BD60-42E8-8E4C-C95DA9F5E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1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RS</dc:creator>
  <cp:keywords/>
  <dc:description/>
  <cp:lastModifiedBy>ASRS</cp:lastModifiedBy>
  <cp:revision>7</cp:revision>
  <dcterms:created xsi:type="dcterms:W3CDTF">2019-03-19T16:54:00Z</dcterms:created>
  <dcterms:modified xsi:type="dcterms:W3CDTF">2019-04-10T15:53:00Z</dcterms:modified>
</cp:coreProperties>
</file>